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940EF" w14:textId="77777777" w:rsidR="00B2673D" w:rsidRDefault="00B2673D"/>
    <w:p w14:paraId="1A4B4CF1" w14:textId="1F411682" w:rsidR="00C50113" w:rsidRPr="00606A9E" w:rsidRDefault="00B2673D" w:rsidP="00606A9E">
      <w:pPr>
        <w:jc w:val="center"/>
        <w:rPr>
          <w:b/>
          <w:bCs/>
          <w:sz w:val="28"/>
          <w:szCs w:val="28"/>
        </w:rPr>
      </w:pPr>
      <w:r w:rsidRPr="00606A9E">
        <w:rPr>
          <w:b/>
          <w:bCs/>
          <w:sz w:val="28"/>
          <w:szCs w:val="28"/>
        </w:rPr>
        <w:t>Textbook for STA 321 (Free eBook via WCU Library)</w:t>
      </w:r>
    </w:p>
    <w:p w14:paraId="4C70F8F7" w14:textId="2107C125" w:rsidR="00C74585" w:rsidRDefault="00C50113" w:rsidP="00804D30">
      <w:pPr>
        <w:pStyle w:val="ListParagraph"/>
        <w:numPr>
          <w:ilvl w:val="0"/>
          <w:numId w:val="2"/>
        </w:numPr>
      </w:pPr>
      <w:r w:rsidRPr="00606A9E">
        <w:rPr>
          <w:rFonts w:cstheme="minorHAnsi"/>
          <w:b/>
          <w:bCs/>
          <w:shd w:val="clear" w:color="auto" w:fill="FFFFFF"/>
        </w:rPr>
        <w:t>Introduction to Computer-Intensive Methods of Data Analysis in Biology</w:t>
      </w:r>
      <w:r w:rsidR="00804D30" w:rsidRPr="00606A9E">
        <w:rPr>
          <w:rFonts w:cstheme="minorHAnsi"/>
          <w:shd w:val="clear" w:color="auto" w:fill="FFFFFF"/>
        </w:rPr>
        <w:t xml:space="preserve"> </w:t>
      </w:r>
      <w:hyperlink r:id="rId5" w:history="1">
        <w:r w:rsidRPr="00A85F2E">
          <w:rPr>
            <w:rStyle w:val="Hyperlink"/>
          </w:rPr>
          <w:t>https://ebookcentral.proquest.com/lib/wcupa/reader.action?docID=261114&amp;ppg=7</w:t>
        </w:r>
      </w:hyperlink>
    </w:p>
    <w:p w14:paraId="3D0E871B" w14:textId="569020A5" w:rsidR="002A5BD9" w:rsidRPr="00606A9E" w:rsidRDefault="002A5BD9" w:rsidP="002A5BD9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606A9E">
        <w:rPr>
          <w:rFonts w:cstheme="minorHAnsi"/>
          <w:b/>
          <w:bCs/>
          <w:shd w:val="clear" w:color="auto" w:fill="F8F8F8"/>
        </w:rPr>
        <w:t>Applied Regression and Modeling: A Computer Integrated Approach</w:t>
      </w:r>
    </w:p>
    <w:p w14:paraId="72413C18" w14:textId="74C5880F" w:rsidR="005405DB" w:rsidRDefault="00606A9E" w:rsidP="005405DB">
      <w:pPr>
        <w:pStyle w:val="ListParagraph"/>
        <w:rPr>
          <w:rFonts w:cstheme="minorHAnsi"/>
        </w:rPr>
      </w:pPr>
      <w:hyperlink r:id="rId6" w:history="1">
        <w:r w:rsidR="00B337B0" w:rsidRPr="00A85F2E">
          <w:rPr>
            <w:rStyle w:val="Hyperlink"/>
            <w:rFonts w:cstheme="minorHAnsi"/>
          </w:rPr>
          <w:t>https://ebookcentral.proquest.com/lib/wcupa/reader.action?docID=4560113&amp;ppg=46</w:t>
        </w:r>
      </w:hyperlink>
    </w:p>
    <w:p w14:paraId="6753180D" w14:textId="28C0952A" w:rsidR="005405DB" w:rsidRPr="00606A9E" w:rsidRDefault="00B337B0" w:rsidP="002A5BD9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606A9E">
        <w:rPr>
          <w:rFonts w:cstheme="minorHAnsi"/>
          <w:b/>
          <w:bCs/>
          <w:shd w:val="clear" w:color="auto" w:fill="F8F8F8"/>
        </w:rPr>
        <w:t>Modern Regression Techniques Using R: A Practical Guide</w:t>
      </w:r>
    </w:p>
    <w:p w14:paraId="097F4C73" w14:textId="43111D14" w:rsidR="00804D30" w:rsidRDefault="00606A9E" w:rsidP="00804D30">
      <w:pPr>
        <w:pStyle w:val="ListParagraph"/>
        <w:rPr>
          <w:rStyle w:val="Hyperlink"/>
          <w:rFonts w:cstheme="minorHAnsi"/>
        </w:rPr>
      </w:pPr>
      <w:hyperlink r:id="rId7" w:history="1">
        <w:r w:rsidR="00804D30" w:rsidRPr="00A85F2E">
          <w:rPr>
            <w:rStyle w:val="Hyperlink"/>
            <w:rFonts w:cstheme="minorHAnsi"/>
          </w:rPr>
          <w:t>https://ebookcentral.proquest.com/lib/wcupa/reader.action?docID=743577&amp;ppg=105</w:t>
        </w:r>
      </w:hyperlink>
    </w:p>
    <w:p w14:paraId="50F34933" w14:textId="6C7534BC" w:rsidR="0020499F" w:rsidRPr="00606A9E" w:rsidRDefault="00C20733" w:rsidP="00C20733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606A9E">
        <w:rPr>
          <w:rFonts w:ascii="Helvetica" w:hAnsi="Helvetica" w:cs="Helvetica"/>
          <w:b/>
          <w:bCs/>
          <w:shd w:val="clear" w:color="auto" w:fill="F8F8F8"/>
        </w:rPr>
        <w:t>Regression Analysis with R</w:t>
      </w:r>
      <w:r w:rsidRPr="00606A9E">
        <w:rPr>
          <w:rFonts w:ascii="Helvetica" w:hAnsi="Helvetica" w:cs="Helvetica"/>
          <w:shd w:val="clear" w:color="auto" w:fill="F8F8F8"/>
        </w:rPr>
        <w:t>: Design and Develop Statistical Nodes to Identify Unique Relationships Within Data at Scale</w:t>
      </w:r>
    </w:p>
    <w:p w14:paraId="6E27685D" w14:textId="299F5070" w:rsidR="00BF2EB3" w:rsidRPr="00BF2EB3" w:rsidRDefault="00606A9E" w:rsidP="00BF2EB3">
      <w:pPr>
        <w:pStyle w:val="ListParagraph"/>
        <w:rPr>
          <w:rFonts w:cstheme="minorHAnsi"/>
        </w:rPr>
      </w:pPr>
      <w:hyperlink r:id="rId8" w:history="1">
        <w:r w:rsidR="00BF2EB3" w:rsidRPr="00681E4C">
          <w:rPr>
            <w:rStyle w:val="Hyperlink"/>
            <w:rFonts w:cstheme="minorHAnsi"/>
          </w:rPr>
          <w:t>https://ebookcentral.proquest.com/lib/wcupa/reader.action?docID=5259460&amp;ppg=1</w:t>
        </w:r>
      </w:hyperlink>
    </w:p>
    <w:p w14:paraId="5782286B" w14:textId="162E4D24" w:rsidR="00CC7FAE" w:rsidRPr="00606A9E" w:rsidRDefault="002553FB" w:rsidP="00CC7FAE">
      <w:pPr>
        <w:pStyle w:val="ListParagraph"/>
        <w:numPr>
          <w:ilvl w:val="0"/>
          <w:numId w:val="2"/>
        </w:numPr>
        <w:rPr>
          <w:rFonts w:cstheme="minorHAnsi"/>
        </w:rPr>
      </w:pPr>
      <w:r w:rsidRPr="0022578A">
        <w:rPr>
          <w:rFonts w:cstheme="minorHAnsi"/>
          <w:b/>
          <w:bCs/>
        </w:rPr>
        <w:t xml:space="preserve">Regression Models for Categorical, Count, and Related Variables: Applied </w:t>
      </w:r>
      <w:r w:rsidR="00606A9E" w:rsidRPr="0022578A">
        <w:rPr>
          <w:rFonts w:cstheme="minorHAnsi"/>
          <w:b/>
          <w:bCs/>
        </w:rPr>
        <w:t>Approach</w:t>
      </w:r>
      <w:r w:rsidR="00606A9E" w:rsidRPr="00606A9E">
        <w:rPr>
          <w:rFonts w:cstheme="minorHAnsi"/>
        </w:rPr>
        <w:t>, by</w:t>
      </w:r>
      <w:r w:rsidR="00606A9E">
        <w:rPr>
          <w:rFonts w:cstheme="minorHAnsi"/>
          <w:b/>
          <w:bCs/>
        </w:rPr>
        <w:t xml:space="preserve"> </w:t>
      </w:r>
      <w:r w:rsidR="00667F26" w:rsidRPr="00606A9E">
        <w:rPr>
          <w:rFonts w:cstheme="minorHAnsi"/>
        </w:rPr>
        <w:t xml:space="preserve">John Hoffmann, University </w:t>
      </w:r>
      <w:r w:rsidR="0022578A" w:rsidRPr="00606A9E">
        <w:rPr>
          <w:rFonts w:cstheme="minorHAnsi"/>
        </w:rPr>
        <w:t xml:space="preserve">of </w:t>
      </w:r>
      <w:r w:rsidR="00667F26" w:rsidRPr="00606A9E">
        <w:rPr>
          <w:rFonts w:cstheme="minorHAnsi"/>
        </w:rPr>
        <w:t xml:space="preserve">California </w:t>
      </w:r>
      <w:r w:rsidR="0022578A" w:rsidRPr="00606A9E">
        <w:rPr>
          <w:rFonts w:cstheme="minorHAnsi"/>
        </w:rPr>
        <w:t>Press, 2016.</w:t>
      </w:r>
    </w:p>
    <w:p w14:paraId="59CB8155" w14:textId="47120490" w:rsidR="00CC7FAE" w:rsidRPr="000D1294" w:rsidRDefault="00CC7FAE" w:rsidP="00CC7FAE">
      <w:pPr>
        <w:pStyle w:val="ListParagraph"/>
        <w:rPr>
          <w:rFonts w:cstheme="minorHAnsi"/>
        </w:rPr>
      </w:pPr>
      <w:hyperlink r:id="rId9" w:history="1">
        <w:r w:rsidRPr="000D1294">
          <w:rPr>
            <w:rStyle w:val="Hyperlink"/>
            <w:rFonts w:cstheme="minorHAnsi"/>
          </w:rPr>
          <w:t>https://search.ebscohost.com/login.aspx?direct=true&amp;AuthType=shib&amp;db=e000xna&amp;AN=1293234&amp;site=ehost-live&amp;scope=site&amp;custid=s3916018&amp;ebv=EB&amp;ppid=pp_vi</w:t>
        </w:r>
      </w:hyperlink>
    </w:p>
    <w:p w14:paraId="21714F87" w14:textId="0D400A6F" w:rsidR="001F75F0" w:rsidRPr="00606A9E" w:rsidRDefault="001F75F0" w:rsidP="001F75F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606A9E">
        <w:rPr>
          <w:rFonts w:cstheme="minorHAnsi"/>
          <w:b/>
          <w:bCs/>
          <w:shd w:val="clear" w:color="auto" w:fill="F8F8F8"/>
        </w:rPr>
        <w:t>Practical Time Series Analysis</w:t>
      </w:r>
    </w:p>
    <w:p w14:paraId="07A8DD31" w14:textId="11866C96" w:rsidR="00D11A4A" w:rsidRDefault="00606A9E" w:rsidP="00D11A4A">
      <w:pPr>
        <w:pStyle w:val="ListParagraph"/>
        <w:rPr>
          <w:rFonts w:cstheme="minorHAnsi"/>
        </w:rPr>
      </w:pPr>
      <w:hyperlink r:id="rId10" w:history="1">
        <w:r w:rsidR="00D11A4A" w:rsidRPr="00A85F2E">
          <w:rPr>
            <w:rStyle w:val="Hyperlink"/>
            <w:rFonts w:cstheme="minorHAnsi"/>
          </w:rPr>
          <w:t>https://ebookcentral.proquest.com/lib/wcupa/reader.action?docID=5064689&amp;ppg=11</w:t>
        </w:r>
      </w:hyperlink>
    </w:p>
    <w:p w14:paraId="143F1BD2" w14:textId="5CC1DF88" w:rsidR="00D11A4A" w:rsidRDefault="00D11A4A" w:rsidP="00D11A4A">
      <w:pPr>
        <w:pStyle w:val="ListParagraph"/>
        <w:rPr>
          <w:rFonts w:cstheme="minorHAnsi"/>
        </w:rPr>
      </w:pPr>
    </w:p>
    <w:sectPr w:rsidR="00D11A4A" w:rsidSect="00C05844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30493A"/>
    <w:multiLevelType w:val="hybridMultilevel"/>
    <w:tmpl w:val="1CDA2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D02F17"/>
    <w:multiLevelType w:val="hybridMultilevel"/>
    <w:tmpl w:val="9C60B6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zUzNzIytTAxMTBQ0lEKTi0uzszPAykwrAUAh5Dt6iwAAAA="/>
  </w:docVars>
  <w:rsids>
    <w:rsidRoot w:val="00C50113"/>
    <w:rsid w:val="000865BF"/>
    <w:rsid w:val="000D1294"/>
    <w:rsid w:val="001F75F0"/>
    <w:rsid w:val="0020499F"/>
    <w:rsid w:val="0022578A"/>
    <w:rsid w:val="002553FB"/>
    <w:rsid w:val="002A5BD9"/>
    <w:rsid w:val="005405DB"/>
    <w:rsid w:val="00606A9E"/>
    <w:rsid w:val="00667F26"/>
    <w:rsid w:val="00804D30"/>
    <w:rsid w:val="008C176C"/>
    <w:rsid w:val="00B2673D"/>
    <w:rsid w:val="00B337B0"/>
    <w:rsid w:val="00BF2EB3"/>
    <w:rsid w:val="00C05844"/>
    <w:rsid w:val="00C20733"/>
    <w:rsid w:val="00C50113"/>
    <w:rsid w:val="00C74585"/>
    <w:rsid w:val="00CC7FAE"/>
    <w:rsid w:val="00D11A4A"/>
    <w:rsid w:val="00F3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B5F8D"/>
  <w15:chartTrackingRefBased/>
  <w15:docId w15:val="{8827B966-9D8F-42F9-B5F1-6A2BACD15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01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011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501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bookcentral.proquest.com/lib/wcupa/reader.action?docID=5259460&amp;ppg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bookcentral.proquest.com/lib/wcupa/reader.action?docID=743577&amp;ppg=10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bookcentral.proquest.com/lib/wcupa/reader.action?docID=4560113&amp;ppg=46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bookcentral.proquest.com/lib/wcupa/reader.action?docID=261114&amp;ppg=7" TargetMode="External"/><Relationship Id="rId10" Type="http://schemas.openxmlformats.org/officeDocument/2006/relationships/hyperlink" Target="https://ebookcentral.proquest.com/lib/wcupa/reader.action?docID=5064689&amp;ppg=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earch.ebscohost.com/login.aspx?direct=true&amp;AuthType=shib&amp;db=e000xna&amp;AN=1293234&amp;site=ehost-live&amp;scope=site&amp;custid=s3916018&amp;ebv=EB&amp;ppid=pp_v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55</Words>
  <Characters>1455</Characters>
  <Application>Microsoft Office Word</Application>
  <DocSecurity>0</DocSecurity>
  <Lines>12</Lines>
  <Paragraphs>3</Paragraphs>
  <ScaleCrop>false</ScaleCrop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6</cp:revision>
  <dcterms:created xsi:type="dcterms:W3CDTF">2020-12-26T17:21:00Z</dcterms:created>
  <dcterms:modified xsi:type="dcterms:W3CDTF">2020-12-30T16:49:00Z</dcterms:modified>
</cp:coreProperties>
</file>